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26AD" w14:textId="77777777" w:rsidR="00E87BD5" w:rsidRDefault="00E87BD5" w:rsidP="00E87BD5">
      <w:pPr>
        <w:spacing w:line="360" w:lineRule="auto"/>
        <w:jc w:val="center"/>
        <w:outlineLvl w:val="2"/>
        <w:rPr>
          <w:rFonts w:asciiTheme="majorHAnsi" w:hAnsiTheme="majorHAnsi" w:cstheme="majorHAnsi"/>
          <w:b/>
          <w:bCs/>
          <w:szCs w:val="24"/>
        </w:rPr>
      </w:pPr>
    </w:p>
    <w:p w14:paraId="451BBC1D" w14:textId="7EF2214E" w:rsidR="00982318" w:rsidRDefault="00982318" w:rsidP="00982318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540C7322" w14:textId="77777777" w:rsidR="00982318" w:rsidRDefault="00982318" w:rsidP="00982318">
      <w:pPr>
        <w:spacing w:line="240" w:lineRule="auto"/>
        <w:jc w:val="center"/>
        <w:rPr>
          <w:b/>
        </w:rPr>
      </w:pPr>
    </w:p>
    <w:p w14:paraId="7CA9CDF1" w14:textId="77777777" w:rsidR="00982318" w:rsidRDefault="00982318" w:rsidP="00982318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  <w:r>
        <w:rPr>
          <w:b/>
        </w:rPr>
        <w:br/>
      </w:r>
      <w:r w:rsidRPr="00C95C1D">
        <w:rPr>
          <w:rFonts w:ascii="Times New Roman" w:hAnsi="Times New Roman" w:cs="Times New Roman"/>
          <w:i/>
          <w:iCs/>
          <w:sz w:val="22"/>
        </w:rPr>
        <w:t>Zgodnie z art. 13 oraz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„Rozporządzenie”, informujemy, że:</w:t>
      </w:r>
    </w:p>
    <w:p w14:paraId="194E9AA7" w14:textId="77777777" w:rsidR="00982318" w:rsidRPr="00C95C1D" w:rsidRDefault="00982318" w:rsidP="00982318">
      <w:pPr>
        <w:spacing w:line="240" w:lineRule="auto"/>
        <w:ind w:left="360" w:firstLine="0"/>
        <w:rPr>
          <w:rFonts w:ascii="Times New Roman" w:hAnsi="Times New Roman" w:cs="Times New Roman"/>
          <w:i/>
          <w:iCs/>
          <w:sz w:val="22"/>
        </w:rPr>
      </w:pPr>
    </w:p>
    <w:p w14:paraId="778FB522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5F24C998" w14:textId="77777777" w:rsidR="00982318" w:rsidRPr="00C95C1D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W Instytucie Farmakologii im Jerzego Maja Polskiej Akademii Nauk został powołany Inspektor Ochrony Danych, adres e-mail:  </w:t>
      </w:r>
      <w:hyperlink r:id="rId8">
        <w:r w:rsidRPr="00C95C1D">
          <w:rPr>
            <w:rStyle w:val="Hipercze"/>
            <w:rFonts w:ascii="Times New Roman" w:hAnsi="Times New Roman" w:cs="Times New Roman"/>
            <w:sz w:val="22"/>
          </w:rPr>
          <w:t>iod@if-pan.krakow.pl</w:t>
        </w:r>
      </w:hyperlink>
      <w:r w:rsidRPr="00C95C1D">
        <w:rPr>
          <w:rFonts w:ascii="Times New Roman" w:hAnsi="Times New Roman" w:cs="Times New Roman"/>
          <w:sz w:val="22"/>
        </w:rPr>
        <w:t>, tel.: 501 979 962.</w:t>
      </w:r>
    </w:p>
    <w:p w14:paraId="2156A9F5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 w:rsidRPr="00C95C1D">
        <w:rPr>
          <w:rFonts w:ascii="Times New Roman" w:hAnsi="Times New Roman" w:cs="Times New Roman"/>
          <w:sz w:val="22"/>
          <w:szCs w:val="22"/>
        </w:rPr>
        <w:br/>
        <w:t>w zakresie wynikającym z art. 22</w:t>
      </w:r>
      <w:r w:rsidRPr="00C95C1D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C95C1D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14C2D866" w14:textId="77777777" w:rsidR="00982318" w:rsidRPr="00C95C1D" w:rsidRDefault="00982318" w:rsidP="00982318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C95C1D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11F483F8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6C777C6F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3EEDA922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nie będą przekazywane do państw trzecich.</w:t>
      </w:r>
    </w:p>
    <w:p w14:paraId="3E7E4C1A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Odbiorcami Pani/Pana danych osobowych będą podmioty uprawnione do ich otrzymania na podstawie przepisów prawa m.in. ZUS, odpowiedni urząd skarbowy, NFZ.</w:t>
      </w:r>
    </w:p>
    <w:p w14:paraId="0E3A579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6F3FF787" w14:textId="77777777" w:rsidR="00982318" w:rsidRDefault="00982318" w:rsidP="00982318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 xml:space="preserve">Posiada Pani/Pan prawo do: dostępu do treści swoich danych oraz ich sprostowania, </w:t>
      </w:r>
      <w:r w:rsidRPr="00C95C1D">
        <w:rPr>
          <w:rFonts w:ascii="Times New Roman" w:hAnsi="Times New Roman" w:cs="Times New Roman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0407D98D" w14:textId="77777777" w:rsidR="00982318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3C31B217" w14:textId="77777777" w:rsidR="00982318" w:rsidRPr="00C95C1D" w:rsidRDefault="00982318" w:rsidP="00982318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 w:cs="Times New Roman"/>
          <w:sz w:val="22"/>
        </w:rPr>
      </w:pPr>
    </w:p>
    <w:p w14:paraId="5989FB37" w14:textId="77777777" w:rsidR="00982318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lastRenderedPageBreak/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1D77452C" w14:textId="77777777" w:rsidR="00982318" w:rsidRPr="00C95C1D" w:rsidRDefault="00982318" w:rsidP="00982318">
      <w:pPr>
        <w:suppressAutoHyphens/>
        <w:spacing w:after="160" w:line="240" w:lineRule="auto"/>
        <w:ind w:left="720" w:firstLine="0"/>
        <w:rPr>
          <w:rFonts w:ascii="Times New Roman" w:hAnsi="Times New Roman" w:cs="Times New Roman"/>
          <w:sz w:val="22"/>
        </w:rPr>
      </w:pPr>
    </w:p>
    <w:p w14:paraId="03A57AC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e-mailem na adres: kadry@if-pan.krakow.pl ,</w:t>
      </w:r>
    </w:p>
    <w:p w14:paraId="7E651829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cztą tradycyjną na adres: Instytut Farmakologii im. Jerzego Maja Polskiej Akademii Nauk, ul. Smętna 12, 31-343 Kraków,</w:t>
      </w:r>
    </w:p>
    <w:p w14:paraId="075CC93F" w14:textId="77777777" w:rsidR="00982318" w:rsidRPr="00C95C1D" w:rsidRDefault="00982318" w:rsidP="00982318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lub wycofać osobiście stawiając się w Dziale Spraw Pracowniczych Instytutu Farmakologii im. Jerzego Maja Polskiej Akademii Nauk.</w:t>
      </w:r>
    </w:p>
    <w:p w14:paraId="0DA11C2E" w14:textId="77777777" w:rsidR="00982318" w:rsidRPr="00C95C1D" w:rsidRDefault="00982318" w:rsidP="00982318">
      <w:pPr>
        <w:numPr>
          <w:ilvl w:val="0"/>
          <w:numId w:val="32"/>
        </w:numPr>
        <w:suppressAutoHyphens/>
        <w:spacing w:after="160"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78C2BD37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</w:p>
    <w:p w14:paraId="61E1E323" w14:textId="77777777" w:rsidR="00982318" w:rsidRPr="00C95C1D" w:rsidRDefault="00982318" w:rsidP="00982318">
      <w:pPr>
        <w:spacing w:line="240" w:lineRule="auto"/>
        <w:rPr>
          <w:rFonts w:ascii="Times New Roman" w:hAnsi="Times New Roman" w:cs="Times New Roman"/>
          <w:sz w:val="22"/>
        </w:rPr>
      </w:pPr>
      <w:r w:rsidRPr="00C95C1D">
        <w:rPr>
          <w:rFonts w:ascii="Times New Roman" w:hAnsi="Times New Roman" w:cs="Times New Roman"/>
          <w:sz w:val="22"/>
        </w:rPr>
        <w:t>Potwierdzam, że zapoznałem(</w:t>
      </w:r>
      <w:proofErr w:type="spellStart"/>
      <w:r w:rsidRPr="00C95C1D">
        <w:rPr>
          <w:rFonts w:ascii="Times New Roman" w:hAnsi="Times New Roman" w:cs="Times New Roman"/>
          <w:sz w:val="22"/>
        </w:rPr>
        <w:t>am</w:t>
      </w:r>
      <w:proofErr w:type="spellEnd"/>
      <w:r w:rsidRPr="00C95C1D">
        <w:rPr>
          <w:rFonts w:ascii="Times New Roman" w:hAnsi="Times New Roman" w:cs="Times New Roman"/>
          <w:sz w:val="22"/>
        </w:rPr>
        <w:t>) się i przyjmuję do wiadomości powyższe informacje.</w:t>
      </w:r>
    </w:p>
    <w:p w14:paraId="31D38ECE" w14:textId="77777777" w:rsidR="00982318" w:rsidRPr="00A27321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C1A4D8E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81DF676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7084D758" w14:textId="77777777" w:rsidR="00982318" w:rsidRPr="00A2732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334639F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2829867A" w14:textId="77777777" w:rsidR="00982318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5C18CB70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3E416EB7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6F4132F3" w14:textId="77777777" w:rsidR="00982318" w:rsidRPr="00A27321" w:rsidRDefault="00982318" w:rsidP="00982318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34C97A1" w14:textId="77777777" w:rsidR="00982318" w:rsidRDefault="00982318" w:rsidP="00982318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1C61BF00" w14:textId="77777777" w:rsidR="00982318" w:rsidRDefault="00982318" w:rsidP="00982318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6CE92FB9" w14:textId="77777777" w:rsidR="00982318" w:rsidRPr="00A27321" w:rsidRDefault="00982318" w:rsidP="00982318">
      <w:pPr>
        <w:spacing w:line="240" w:lineRule="auto"/>
        <w:rPr>
          <w:rFonts w:ascii="Times New Roman" w:hAnsi="Times New Roman" w:cs="Times New Roman"/>
        </w:rPr>
      </w:pPr>
    </w:p>
    <w:p w14:paraId="48D8CC69" w14:textId="77777777" w:rsidR="00982318" w:rsidRPr="00A27321" w:rsidRDefault="00982318" w:rsidP="00982318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4026A9E4" w14:textId="77777777" w:rsidR="00982318" w:rsidRPr="00DA1981" w:rsidRDefault="00982318" w:rsidP="00982318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48E256" w14:textId="77777777" w:rsidR="00E87BD5" w:rsidRPr="00622492" w:rsidRDefault="00E87BD5" w:rsidP="00083D29">
      <w:pPr>
        <w:ind w:left="0" w:firstLine="0"/>
        <w:rPr>
          <w:rFonts w:ascii="Calibri" w:eastAsia="Calibri" w:hAnsi="Calibri" w:cs="Calibri"/>
          <w:sz w:val="20"/>
          <w:szCs w:val="20"/>
        </w:rPr>
      </w:pPr>
    </w:p>
    <w:p w14:paraId="6B1FC253" w14:textId="77777777" w:rsidR="00E87BD5" w:rsidRPr="00622492" w:rsidRDefault="00E87BD5" w:rsidP="00E87BD5">
      <w:pPr>
        <w:rPr>
          <w:rFonts w:ascii="Calibri" w:eastAsia="Calibri" w:hAnsi="Calibri" w:cs="Calibri"/>
          <w:sz w:val="20"/>
          <w:szCs w:val="20"/>
        </w:rPr>
      </w:pPr>
    </w:p>
    <w:p w14:paraId="0860E356" w14:textId="6DD2D3CD" w:rsidR="00003E52" w:rsidRPr="00372575" w:rsidRDefault="00003E52" w:rsidP="00083D29">
      <w:pPr>
        <w:ind w:left="0" w:firstLine="0"/>
      </w:pPr>
    </w:p>
    <w:sectPr w:rsidR="00003E52" w:rsidRPr="00372575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EBB65" w14:textId="77777777" w:rsidR="003C4867" w:rsidRDefault="003C4867">
      <w:pPr>
        <w:spacing w:after="0" w:line="240" w:lineRule="auto"/>
      </w:pPr>
      <w:r>
        <w:separator/>
      </w:r>
    </w:p>
  </w:endnote>
  <w:endnote w:type="continuationSeparator" w:id="0">
    <w:p w14:paraId="210D4568" w14:textId="77777777" w:rsidR="003C4867" w:rsidRDefault="003C4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87572" w14:textId="77777777" w:rsidR="003C4867" w:rsidRDefault="003C4867">
      <w:pPr>
        <w:spacing w:after="0" w:line="240" w:lineRule="auto"/>
      </w:pPr>
      <w:r>
        <w:separator/>
      </w:r>
    </w:p>
  </w:footnote>
  <w:footnote w:type="continuationSeparator" w:id="0">
    <w:p w14:paraId="30E766B7" w14:textId="77777777" w:rsidR="003C4867" w:rsidRDefault="003C4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C7200"/>
    <w:multiLevelType w:val="hybridMultilevel"/>
    <w:tmpl w:val="2D22E712"/>
    <w:lvl w:ilvl="0" w:tplc="1BA28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8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7"/>
  </w:num>
  <w:num w:numId="5">
    <w:abstractNumId w:val="13"/>
  </w:num>
  <w:num w:numId="6">
    <w:abstractNumId w:val="28"/>
  </w:num>
  <w:num w:numId="7">
    <w:abstractNumId w:val="1"/>
  </w:num>
  <w:num w:numId="8">
    <w:abstractNumId w:val="38"/>
  </w:num>
  <w:num w:numId="9">
    <w:abstractNumId w:val="16"/>
  </w:num>
  <w:num w:numId="10">
    <w:abstractNumId w:val="8"/>
  </w:num>
  <w:num w:numId="11">
    <w:abstractNumId w:val="9"/>
  </w:num>
  <w:num w:numId="12">
    <w:abstractNumId w:val="10"/>
  </w:num>
  <w:num w:numId="13">
    <w:abstractNumId w:val="0"/>
  </w:num>
  <w:num w:numId="14">
    <w:abstractNumId w:val="25"/>
  </w:num>
  <w:num w:numId="15">
    <w:abstractNumId w:val="34"/>
  </w:num>
  <w:num w:numId="16">
    <w:abstractNumId w:val="19"/>
  </w:num>
  <w:num w:numId="17">
    <w:abstractNumId w:val="32"/>
  </w:num>
  <w:num w:numId="18">
    <w:abstractNumId w:val="29"/>
  </w:num>
  <w:num w:numId="19">
    <w:abstractNumId w:val="14"/>
  </w:num>
  <w:num w:numId="20">
    <w:abstractNumId w:val="26"/>
  </w:num>
  <w:num w:numId="21">
    <w:abstractNumId w:val="20"/>
  </w:num>
  <w:num w:numId="22">
    <w:abstractNumId w:val="33"/>
  </w:num>
  <w:num w:numId="23">
    <w:abstractNumId w:val="2"/>
  </w:num>
  <w:num w:numId="24">
    <w:abstractNumId w:val="21"/>
  </w:num>
  <w:num w:numId="25">
    <w:abstractNumId w:val="37"/>
  </w:num>
  <w:num w:numId="26">
    <w:abstractNumId w:val="24"/>
  </w:num>
  <w:num w:numId="27">
    <w:abstractNumId w:val="30"/>
  </w:num>
  <w:num w:numId="28">
    <w:abstractNumId w:val="11"/>
  </w:num>
  <w:num w:numId="29">
    <w:abstractNumId w:val="18"/>
  </w:num>
  <w:num w:numId="30">
    <w:abstractNumId w:val="15"/>
  </w:num>
  <w:num w:numId="31">
    <w:abstractNumId w:val="27"/>
  </w:num>
  <w:num w:numId="32">
    <w:abstractNumId w:val="17"/>
  </w:num>
  <w:num w:numId="33">
    <w:abstractNumId w:val="36"/>
  </w:num>
  <w:num w:numId="34">
    <w:abstractNumId w:val="22"/>
  </w:num>
  <w:num w:numId="35">
    <w:abstractNumId w:val="23"/>
  </w:num>
  <w:num w:numId="36">
    <w:abstractNumId w:val="35"/>
  </w:num>
  <w:num w:numId="37">
    <w:abstractNumId w:val="31"/>
  </w:num>
  <w:num w:numId="38">
    <w:abstractNumId w:val="5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5A8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6BBD"/>
    <w:rsid w:val="00277C03"/>
    <w:rsid w:val="00287EF2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4867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2FB6"/>
    <w:rsid w:val="004433A1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089B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339F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C78B1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62EA"/>
    <w:rsid w:val="008B6582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25F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3531"/>
    <w:rsid w:val="00A539E4"/>
    <w:rsid w:val="00A561A2"/>
    <w:rsid w:val="00A571E4"/>
    <w:rsid w:val="00A6209C"/>
    <w:rsid w:val="00A63098"/>
    <w:rsid w:val="00A81C25"/>
    <w:rsid w:val="00A908C1"/>
    <w:rsid w:val="00A909FD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16F44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29D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1EC23-F640-40A3-A1E6-4EC850D3B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7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</cp:lastModifiedBy>
  <cp:revision>2</cp:revision>
  <cp:lastPrinted>2023-03-14T07:56:00Z</cp:lastPrinted>
  <dcterms:created xsi:type="dcterms:W3CDTF">2025-06-03T11:23:00Z</dcterms:created>
  <dcterms:modified xsi:type="dcterms:W3CDTF">2025-06-03T11:23:00Z</dcterms:modified>
</cp:coreProperties>
</file>